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น้องครับพวกเศษสนามเหลือทิ้งเหล่านี้ไม่ใช่ขยะอีกต่อไปแล้วนะครับ</w:t>
      </w:r>
      <w:r>
        <w:t xml:space="preserve"> </w:t>
      </w:r>
      <w:r>
        <w:t xml:space="preserve">เพราะมันสามารถนำไปพัฒนาเพิ่มมูลค่าได้</w:t>
      </w:r>
      <w:r>
        <w:t xml:space="preserve"> </w:t>
      </w:r>
      <w:r>
        <w:t xml:space="preserve">ซึ่งจะว่าไปแล้วในอุตสาหกรรมสัตว์น้ำและแปรรูปสัตว์น้ำนั้น</w:t>
      </w:r>
      <w:r>
        <w:t xml:space="preserve"> </w:t>
      </w:r>
      <w:r>
        <w:t xml:space="preserve">มีเศษเหลือทิ้งเป็นจำนวนมาก</w:t>
      </w:r>
      <w:r>
        <w:t xml:space="preserve"> </w:t>
      </w:r>
      <w:r>
        <w:t xml:space="preserve">เราไปฟังที่นักวิชาการเล่าให้ฟังถึงเรื่องนี้กันดีกว่าครับ</w:t>
      </w:r>
      <w:r>
        <w:t xml:space="preserve"> </w:t>
      </w:r>
      <w:r>
        <w:t xml:space="preserve">ถ้าเกิดพูดถึงเศษเหลือจากอุตสาหกรรมสัตว์น้ำแล้วนี่เราก็จะนึกถึงการแปรรูปสัตว์น้ำในโรงงานอุตสาหกรรมขนาดใหญ่นะครับ</w:t>
      </w:r>
      <w:r>
        <w:t xml:space="preserve"> </w:t>
      </w:r>
      <w:r>
        <w:t xml:space="preserve">ซึ่งสัตว์น้ำในบ้านเรานี่ที่นิยมมาแปรรูปก็ประกอบไปด้วย</w:t>
      </w:r>
      <w:r>
        <w:t xml:space="preserve"> </w:t>
      </w:r>
      <w:r>
        <w:t xml:space="preserve">กุ้งหอยปูปลานะครับ</w:t>
      </w:r>
      <w:r>
        <w:t xml:space="preserve"> </w:t>
      </w:r>
      <w:r>
        <w:t xml:space="preserve">แต่สัตว์น้ำที่นำมาแปรรูปในปริมาณมากๆนี่</w:t>
      </w:r>
      <w:r>
        <w:t xml:space="preserve"> </w:t>
      </w:r>
      <w:r>
        <w:t xml:space="preserve">อยู่ 2 ประเภทด้วยกันก็คือมีปุ๊บกับปลานะครับดังนั้นวันนี้มีผมทำ</w:t>
      </w:r>
      <w:r>
        <w:t xml:space="preserve"> </w:t>
      </w:r>
      <w:r>
        <w:t xml:space="preserve">เปลี่ยนเหลือจากการแปรรูป</w:t>
      </w:r>
      <w:r>
        <w:t xml:space="preserve"> </w:t>
      </w:r>
      <w:r>
        <w:t xml:space="preserve">กุ้งแล้วก็ปลานะคะ</w:t>
      </w:r>
      <w:r>
        <w:t xml:space="preserve"> </w:t>
      </w:r>
      <w:r>
        <w:t xml:space="preserve">ด้วยตัวแรกพี่กุ้งเนี่ยจะตัดเสร็จแล้วตรงส่วนหัวแล้วก็เปลือกกุ้งนะคะ</w:t>
      </w:r>
      <w:r>
        <w:t xml:space="preserve"> </w:t>
      </w:r>
      <w:r>
        <w:t xml:space="preserve">มีประมาณ 40 ถึง 55 เปอร์เซ็นต์ของวัตถุดิบเริ่มต้นโดยทีเดียวนะครับ</w:t>
      </w:r>
      <w:r>
        <w:t xml:space="preserve"> </w:t>
      </w:r>
      <w:r>
        <w:t xml:space="preserve">ปี 2561 ในประเทศไทยได้มีการส่งออกผลิตภัณฑ์แปรรูปกุ้ง</w:t>
      </w:r>
      <w:r>
        <w:t xml:space="preserve"> </w:t>
      </w:r>
      <w:r>
        <w:t xml:space="preserve">ประมาณ 180000 บาทนะครับซึ่งตรงนี้ก็พิการ</w:t>
      </w:r>
      <w:r>
        <w:t xml:space="preserve"> </w:t>
      </w:r>
      <w:r>
        <w:t xml:space="preserve">คาดการณ์กันว่าจะเกิดเศษเหลือจากการแปรรูป</w:t>
      </w:r>
      <w:r>
        <w:t xml:space="preserve"> </w:t>
      </w:r>
      <w:r>
        <w:t xml:space="preserve">กุ้งเช่นพวกหัวกุ้งแล้วก็</w:t>
      </w:r>
      <w:r>
        <w:t xml:space="preserve"> </w:t>
      </w:r>
      <w:r>
        <w:t xml:space="preserve">ดาวน์ 120000 ตัน</w:t>
      </w:r>
      <w:r>
        <w:t xml:space="preserve"> </w:t>
      </w:r>
      <w:r>
        <w:t xml:space="preserve">จากนั้นอีกตัวนึง</w:t>
      </w:r>
      <w:r>
        <w:t xml:space="preserve"> </w:t>
      </w:r>
      <w:r>
        <w:t xml:space="preserve">แปรรูปปลาก็จะมีเศษเหลืออยู่หลายส่วนด้วยกันเช่นหัวปลาก้างปลาเกล็ดปลานะครับนางฟ้าแล้วก็เครื่องในปลาการแปรรูปปลาในจะเกิดสีเหลืองประมาณ 40 ถึง 60 เปอร์เซ็นต์ของวัตถุดิบเริ่มต้นนะครับ</w:t>
      </w:r>
      <w:r>
        <w:t xml:space="preserve"> </w:t>
      </w:r>
      <w:r>
        <w:t xml:space="preserve">โดยในปี 2561</w:t>
      </w:r>
      <w:r>
        <w:t xml:space="preserve"> </w:t>
      </w:r>
      <w:r>
        <w:t xml:space="preserve">ประเทศไทยได้มีการส่งออกผลิตภัณฑ์แปรรูปจากปลาเช่นปลากระป๋อง</w:t>
      </w:r>
      <w:r>
        <w:t xml:space="preserve"> </w:t>
      </w:r>
      <w:r>
        <w:t xml:space="preserve">หรือว่าเป็นเนื้อปลาแล่แช่เย็นแช่แข็งเงียบประมาณ 80 ตันโดยทีเดียวนะครับ</w:t>
      </w:r>
      <w:r>
        <w:t xml:space="preserve"> </w:t>
      </w:r>
      <w:r>
        <w:t xml:space="preserve">ซึ่งตรงนี้ก็มีการคาดการณ์กันว่า</w:t>
      </w:r>
      <w:r>
        <w:t xml:space="preserve"> </w:t>
      </w:r>
      <w:r>
        <w:t xml:space="preserve">เกิดจากการแปรรูปปลาเนื้ออ่อนกว่า 50 กรัม</w:t>
      </w:r>
      <w:r>
        <w:t xml:space="preserve"> </w:t>
      </w:r>
      <w:r>
        <w:t xml:space="preserve">กันเลยทีเดียวนะครับ</w:t>
      </w:r>
      <w:r>
        <w:t xml:space="preserve"> </w:t>
      </w:r>
      <w:r>
        <w:t xml:space="preserve">ในเมื่อเศษเหลือจากอุตสาหกรรมสัตว์น้ำเยอะแยะขนาดนี้ไปฟังกันต่อเลยครับว่าเสร็จสนามเหล่านี้นำไปทำอะไรได้บ้างครับ</w:t>
      </w:r>
      <w:r>
        <w:t xml:space="preserve"> </w:t>
      </w:r>
      <w:r>
        <w:t xml:space="preserve">ปกติแล้วนี่เศษเหลือทิ้งจากการแปรรูปของอุตสาหกรรมสัตว์น้ำ</w:t>
      </w:r>
      <w:r>
        <w:t xml:space="preserve"> </w:t>
      </w:r>
      <w:r>
        <w:t xml:space="preserve">มันจะใช้นำไปทำปุ๋ยแล้วก็อาหารสัตว์นะครับซึ่งตรงนี้มันมีมูลค่าต่ำ</w:t>
      </w:r>
      <w:r>
        <w:t xml:space="preserve"> </w:t>
      </w:r>
      <w:r>
        <w:t xml:space="preserve">แล้วเราจะทำอย่างไรล่ะ</w:t>
      </w:r>
      <w:r>
        <w:t xml:space="preserve"> </w:t>
      </w:r>
      <w:r>
        <w:t xml:space="preserve">ซึ่งเป็นการเพิ่มมูลค่าให้กับเศษเหลือเท่านี้นะครับวิธีการก็คือเราจะนำไปสารที่เป็นองค์ประกอบ</w:t>
      </w:r>
      <w:r>
        <w:t xml:space="preserve"> </w:t>
      </w:r>
      <w:r>
        <w:t xml:space="preserve">รหัสของเสีย</w:t>
      </w:r>
      <w:r>
        <w:t xml:space="preserve"> </w:t>
      </w:r>
      <w:r>
        <w:t xml:space="preserve">อย่าทิ้งอย่าไปยกตัวอย่างเช่นในหัวกุ้งและเปลือกกุ้งจะมีสารที่เป็นพวก</w:t>
      </w:r>
      <w:r>
        <w:t xml:space="preserve"> </w:t>
      </w:r>
      <w:r>
        <w:t xml:space="preserve">เขาเรียกว่าใครปีนะคะเป็นองค์ประกอบหลักและก็ยังมีแคลเซียม</w:t>
      </w:r>
      <w:r>
        <w:t xml:space="preserve"> </w:t>
      </w:r>
      <w:r>
        <w:t xml:space="preserve">แล้วก็ไม่ accessing ด้วยนะครับดังนั้น</w:t>
      </w:r>
      <w:r>
        <w:t xml:space="preserve"> </w:t>
      </w:r>
      <w:r>
        <w:t xml:space="preserve">กุ้งกินหรือยัง</w:t>
      </w:r>
      <w:r>
        <w:t xml:space="preserve"> </w:t>
      </w:r>
      <w:r>
        <w:t xml:space="preserve">นำไปใช้สกัด</w:t>
      </w:r>
      <w:r>
        <w:t xml:space="preserve"> </w:t>
      </w:r>
      <w:r>
        <w:t xml:space="preserve">เป็นไคโตซาน</w:t>
      </w:r>
      <w:r>
        <w:t xml:space="preserve"> </w:t>
      </w:r>
      <w:r>
        <w:t xml:space="preserve">ในส่วนของปลานี้ก็จะมีเศษเหลือหลายส่วนด้วยกันเช่น</w:t>
      </w:r>
      <w:r>
        <w:t xml:space="preserve"> </w:t>
      </w:r>
      <w:r>
        <w:t xml:space="preserve">ส่วนหัวป่านก็จะมีองค์ประกอบเป็น</w:t>
      </w:r>
      <w:r>
        <w:t xml:space="preserve"> </w:t>
      </w:r>
      <w:r>
        <w:t xml:space="preserve">จะมีโปรตีนมีแกงส้มแล้วก็มีไขมันนะครับ</w:t>
      </w:r>
      <w:r>
        <w:t xml:space="preserve"> </w:t>
      </w:r>
      <w:r>
        <w:t xml:space="preserve">เราก็สามารถนำไปสกัดเป็นโปรตีนไฮโดรไลเซทด้วยหรือว่าสกัดเป็นแคลเซียมหรือว่ากัดเป็นน้ำมันปลาได้นะครับ</w:t>
      </w:r>
      <w:r>
        <w:t xml:space="preserve"> </w:t>
      </w:r>
      <w:r>
        <w:t xml:space="preserve">ก้างปลาแล้วก็เก็บปลานะเขาจะมีองค์ประกอบเป็นแคลเซียมนะครับมีคอลลาเจนนะครับ</w:t>
      </w:r>
      <w:r>
        <w:t xml:space="preserve"> </w:t>
      </w:r>
      <w:r>
        <w:t xml:space="preserve">ซึ่งสามารถนำไปสกัดเป็นแคลเซียม</w:t>
      </w:r>
      <w:r>
        <w:t xml:space="preserve"> </w:t>
      </w:r>
      <w:r>
        <w:t xml:space="preserve">ก็คอลลาเจนได้</w:t>
      </w:r>
      <w:r>
        <w:t xml:space="preserve"> </w:t>
      </w:r>
      <w:r>
        <w:t xml:space="preserve">สวนน้ำปลานี้จะมีปริมาณคอลลาเจนเป็นองค์ประกอบอยู่สูงนะครับ</w:t>
      </w:r>
      <w:r>
        <w:t xml:space="preserve"> </w:t>
      </w:r>
      <w:r>
        <w:t xml:space="preserve">ซึ่งเราสามารถในการจัดเป็น Collagen หรือเจลาตินได้นะครับ</w:t>
      </w:r>
      <w:r>
        <w:t xml:space="preserve"> </w:t>
      </w:r>
      <w:r>
        <w:t xml:space="preserve">เครื่องในปลานี้ก็จะมีตัวโปรตีนเป็นองค์ประกอบและก็มีเอนไซม์นะครับ</w:t>
      </w:r>
      <w:r>
        <w:t xml:space="preserve"> </w:t>
      </w:r>
      <w:r>
        <w:t xml:space="preserve">สามารถจัดเป็นโปรตีนไฮโดรเสร็จแล้วก็เป็นเอนไซม์เช่นเอนไซม์ทริปซินเป็นต้นนะครับถ้าเกิดพูดถึงระดับวิศวกรนะครับเหลือแต่กลุ่มเนี่ย</w:t>
      </w:r>
      <w:r>
        <w:t xml:space="preserve"> </w:t>
      </w:r>
      <w:r>
        <w:t xml:space="preserve">ไปใช้ประโยชน์</w:t>
      </w:r>
      <w:r>
        <w:t xml:space="preserve"> </w:t>
      </w:r>
      <w:r>
        <w:t xml:space="preserve">ก็สามารถนำไปใช้แปรรูปโดยใช้เบื้องต้นได้</w:t>
      </w:r>
      <w:r>
        <w:t xml:space="preserve"> </w:t>
      </w:r>
      <w:r>
        <w:t xml:space="preserve">ไปทำเป็นทอดหรือว่าอะไรพวกนี้ทำให้ผลิตภัณฑ์เพิ่มมูลค่าเช่นคางกุ้งทอดหรือว่าเป็นหางปลาทอดอะไรพวกนี้ได้นะครับแล้วก็สามารถนำไปหมักเป็นปุ๋ยหมักชีวภาพได้อีกด้วยนะครับและบางส่วนก็เป็นพวกไส้พุงปลาก็สามารถนำไปสกัดเป็นน้ำมันใช้ในเครื่องยนต์ดีเซลได้นะครับ</w:t>
      </w:r>
      <w:r>
        <w:t xml:space="preserve"> </w:t>
      </w:r>
      <w:r>
        <w:t xml:space="preserve">นอกจากนี้คางกุ้งยังเป็นส่วนหนึ่งของกุ้งที่หลายคนมองข้าม</w:t>
      </w:r>
      <w:r>
        <w:t xml:space="preserve"> </w:t>
      </w:r>
      <w:r>
        <w:t xml:space="preserve">และทิ้งไปอย่างไม่เห็นค่า</w:t>
      </w:r>
      <w:r>
        <w:t xml:space="preserve"> </w:t>
      </w:r>
      <w:r>
        <w:t xml:space="preserve">ก็มีผู้ประกอบการหลายรายนำแปรรูปเพิ่มมูลค่า</w:t>
      </w:r>
      <w:r>
        <w:t xml:space="preserve"> </w:t>
      </w:r>
      <w:r>
        <w:t xml:space="preserve">เป็นของกินเล่นทอดกรอบ</w:t>
      </w:r>
      <w:r>
        <w:t xml:space="preserve"> </w:t>
      </w:r>
      <w:r>
        <w:t xml:space="preserve">สร้างแบรนด์ทำตลาดขายทั่วประเทศอีกทั้งยังสามารถส่งออกไปยังต่างประเทศ</w:t>
      </w:r>
      <w:r>
        <w:t xml:space="preserve"> </w:t>
      </w:r>
      <w:r>
        <w:t xml:space="preserve">สร้างรายได้ให้อย่างงามเลยล่ะครับ</w:t>
      </w:r>
      <w:r>
        <w:t xml:space="preserve"> </w:t>
      </w:r>
      <w:r>
        <w:t xml:space="preserve">สวนน้ำปลาก็ยังมาทอดกรอบปรุงรส</w:t>
      </w:r>
      <w:r>
        <w:t xml:space="preserve"> </w:t>
      </w:r>
      <w:r>
        <w:t xml:space="preserve">สร้างแบรนด์ทำตลาดขายได้ทั้งในประเทศและต่างประเทศ</w:t>
      </w:r>
      <w:r>
        <w:t xml:space="preserve"> </w:t>
      </w:r>
      <w:r>
        <w:t xml:space="preserve">ยิ่งถ้าเป็นหนังปลาทะเลน้ำลึก</w:t>
      </w:r>
      <w:r>
        <w:t xml:space="preserve"> </w:t>
      </w:r>
      <w:r>
        <w:t xml:space="preserve">อย่างนึงปลาหิมะ</w:t>
      </w:r>
      <w:r>
        <w:t xml:space="preserve"> </w:t>
      </w:r>
      <w:r>
        <w:t xml:space="preserve">ก็จะเป็นของกินเล่นที่ตอบโจทย์คนรักสุขภาพ</w:t>
      </w:r>
      <w:r>
        <w:t xml:space="preserve"> </w:t>
      </w:r>
      <w:r>
        <w:t xml:space="preserve">ที่มีคุณภาพประโยชน์ทั้งโซเดียมต่ำโปรตีนสูงและยังมีคอลลาเจนอีกด้วย</w:t>
      </w:r>
      <w:r>
        <w:t xml:space="preserve"> </w:t>
      </w:r>
      <w:r>
        <w:t xml:space="preserve">นอกจากนี้รูปเก่าๆ</w:t>
      </w:r>
      <w:r>
        <w:t xml:space="preserve"> </w:t>
      </w:r>
      <w:r>
        <w:t xml:space="preserve">จบการบางรายก็ยังนำหนัง</w:t>
      </w:r>
      <w:r>
        <w:t xml:space="preserve"> </w:t>
      </w:r>
      <w:r>
        <w:t xml:space="preserve">ยังหนังปลานิลมาพัฒนาเพิ่มมูลค่า</w:t>
      </w:r>
      <w:r>
        <w:t xml:space="preserve"> </w:t>
      </w:r>
      <w:r>
        <w:t xml:space="preserve">ทำเป็นรองเท้ากระเป๋าเท่ๆจำหน่ายอีกด้วยนะครับ</w:t>
      </w:r>
      <w:r>
        <w:t xml:space="preserve"> </w:t>
      </w:r>
      <w:r>
        <w:t xml:space="preserve">ส่วนผลิตปลาที่เราเห็นกันทั่วไป</w:t>
      </w:r>
      <w:r>
        <w:t xml:space="preserve"> </w:t>
      </w:r>
      <w:r>
        <w:t xml:space="preserve">ก็จะนำมาประดิษฐ์เป็นดอกไม้</w:t>
      </w:r>
      <w:r>
        <w:t xml:space="preserve"> </w:t>
      </w:r>
      <w:r>
        <w:t xml:space="preserve">สวยงาม</w:t>
      </w:r>
      <w:r>
        <w:t xml:space="preserve"> </w:t>
      </w:r>
      <w:r>
        <w:t xml:space="preserve">แต่ปัจจุบันก็มีงานวิจัยที่นำเกล็ดปลามาสกัดเป็นแคลเซียม</w:t>
      </w:r>
      <w:r>
        <w:t xml:space="preserve"> </w:t>
      </w:r>
      <w:r>
        <w:t xml:space="preserve">ลืมอัดเม็ด</w:t>
      </w:r>
      <w:r>
        <w:t xml:space="preserve"> </w:t>
      </w:r>
      <w:r>
        <w:t xml:space="preserve">และยังสามารถต่อยอดพัฒนาทำเป็นน้ำแคลเซียม</w:t>
      </w:r>
      <w:r>
        <w:t xml:space="preserve"> </w:t>
      </w:r>
      <w:r>
        <w:t xml:space="preserve">จากการสกัด</w:t>
      </w:r>
      <w:r>
        <w:t xml:space="preserve"> </w:t>
      </w:r>
      <w:r>
        <w:t xml:space="preserve">เบ็ดปลา</w:t>
      </w:r>
      <w:r>
        <w:t xml:space="preserve"> </w:t>
      </w:r>
      <w:r>
        <w:t xml:space="preserve">ซึ่งเป็นน้ำที่ไม่มีสีไม่มีกลิ่นมีลักษณะเหมือนน้ำเปล่าอีกด้วยล่ะครับ</w:t>
      </w:r>
      <w:r>
        <w:t xml:space="preserve"> </w:t>
      </w:r>
      <w:r>
        <w:t xml:space="preserve">กินไหมครับ</w:t>
      </w:r>
      <w:r>
        <w:t xml:space="preserve"> </w:t>
      </w:r>
      <w:r>
        <w:t xml:space="preserve">ว่าเส้นเหลือทิ้งจากอุตสาหกรรมสัตว์น้ำนั้นสามารถสร้างประโยชน์และเพิ่มมูลค่าได้อย่างเป็นอย่างดี</w:t>
      </w:r>
      <w:r>
        <w:t xml:space="preserve"> </w:t>
      </w:r>
      <w:r>
        <w:t xml:space="preserve">และช่วยลดปัญหาขยะ</w:t>
      </w:r>
      <w:r>
        <w:t xml:space="preserve"> </w:t>
      </w:r>
      <w:r>
        <w:t xml:space="preserve">ที่ส่งผลกระทบต่อสิ่งแวดล้อมอีกด้วย</w:t>
      </w:r>
      <w:r>
        <w:t xml:space="preserve"> </w:t>
      </w:r>
      <w:r>
        <w:t xml:space="preserve">ถ้าพี่น้องสนใจอยากหาข้อมูล</w:t>
      </w:r>
      <w:r>
        <w:t xml:space="preserve"> </w:t>
      </w:r>
      <w:r>
        <w:t xml:space="preserve">หรือที่ปรึกษาเพื่อต่อยอดเพิ่มมูลค่า</w:t>
      </w:r>
      <w:r>
        <w:t xml:space="preserve"> </w:t>
      </w:r>
      <w:r>
        <w:t xml:space="preserve">การแปรรูปสัตว์น้ำ</w:t>
      </w:r>
      <w:r>
        <w:t xml:space="preserve"> </w:t>
      </w:r>
      <w:r>
        <w:t xml:space="preserve">ไปที่กรมประมงกันได้เล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35:55Z</dcterms:created>
  <dcterms:modified xsi:type="dcterms:W3CDTF">2021-05-25T1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